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49120797e4243c84558f9614aff7486ce39b6be"/>
    <w:p>
      <w:pPr>
        <w:pStyle w:val="Heading1"/>
      </w:pPr>
      <w:r>
        <w:t xml:space="preserve">Cover Letter for Psychiatrist Position in Thailand Bangkok</w:t>
      </w:r>
    </w:p>
    <w:p>
      <w:pPr>
        <w:pStyle w:val="FirstParagraph"/>
      </w:pPr>
      <w:r>
        <w:rPr>
          <w:bCs/>
          <w:b/>
        </w:rPr>
        <w:t xml:space="preserve">Dear [Hiring Manager's Name],</w:t>
      </w:r>
    </w:p>
    <w:p>
      <w:pPr>
        <w:pStyle w:val="BodyText"/>
      </w:pPr>
      <w:r>
        <w:t xml:space="preserve">I am writing to express my sincere interest in the Psychiatrist position at [Hospital/Institution Name] in Thailand Bangkok. As a dedicated and experienced psychiatrist with a passion for mental health care, I am eager to contribute my expertise to an institution that values innovation, compassion, and cultural sensitivity. This opportunity aligns perfectly with my professional goals, and I am excited about the prospect of joining a dynamic team in one of Southeast Asia’s most vibrant cities.</w:t>
      </w:r>
    </w:p>
    <w:bookmarkStart w:id="20" w:name="Xb69f49a5769015ea404369640a9dcb3f61a642f"/>
    <w:p>
      <w:pPr>
        <w:pStyle w:val="Heading2"/>
      </w:pPr>
      <w:r>
        <w:t xml:space="preserve">Cover Letter: A Commitment to Mental Health Excellence</w:t>
      </w:r>
    </w:p>
    <w:p>
      <w:pPr>
        <w:pStyle w:val="FirstParagraph"/>
      </w:pPr>
      <w:r>
        <w:t xml:space="preserve">As a licensed psychiatrist, I have spent [X years] honing my skills in diagnosing and treating mental health conditions across diverse populations. My career has been defined by a steadfast commitment to improving patient outcomes through evidence-based practices, empathetic care, and continuous professional development. Whether working in academic settings, private clinics, or community health programs, I have consistently prioritized the well-being of my patients while staying abreast of advancements in psychiatric research and treatment methodologies.</w:t>
      </w:r>
    </w:p>
    <w:p>
      <w:pPr>
        <w:pStyle w:val="BodyText"/>
      </w:pPr>
      <w:r>
        <w:t xml:space="preserve">The opportunity to work as a Psychiatrist in Thailand Bangkok is particularly compelling for several reasons. First, Bangkok is a city of contrasts—where ancient traditions coexist with modernity, and where the pace of life presents unique mental health challenges. As a psychiatrist, I am deeply interested in understanding how cultural and societal factors influence mental health. Thailand’s rich cultural heritage and growing awareness of mental health issues provide an ideal environment to apply my expertise while contributing to the development of sustainable mental healthcare solutions.</w:t>
      </w:r>
    </w:p>
    <w:bookmarkEnd w:id="20"/>
    <w:bookmarkStart w:id="21" w:name="Xdd6c6477865c075d73e8d818a3ee5cf430b79c2"/>
    <w:p>
      <w:pPr>
        <w:pStyle w:val="Heading2"/>
      </w:pPr>
      <w:r>
        <w:t xml:space="preserve">Psychiatrist: Bridging Science and Humanity</w:t>
      </w:r>
    </w:p>
    <w:p>
      <w:pPr>
        <w:pStyle w:val="FirstParagraph"/>
      </w:pPr>
      <w:r>
        <w:t xml:space="preserve">My approach as a Psychiatrist is rooted in the belief that mental health care must be both scientifically rigorous and deeply human. I have experience in a wide range of psychiatric specialties, including but not limited to depression, anxiety disorders, trauma recovery, and psychopharmacology. My ability to build trust with patients through active listening and personalized treatment plans has been instrumental in fostering long-term healing relationships. I am also proficient in using telemedicine platforms and digital tools to enhance accessibility to care—a skill that is increasingly vital in today’s rapidly evolving healthcare landscape.</w:t>
      </w:r>
    </w:p>
    <w:p>
      <w:pPr>
        <w:pStyle w:val="BodyText"/>
      </w:pPr>
      <w:r>
        <w:t xml:space="preserve">One of my most significant achievements as a Psychiatrist was [insert specific achievement, e.g., "leading a community-based mental health initiative that reduced stigma and increased service utilization by 40%"]. This experience reinforced the importance of cultural competence in mental health care. In Thailand, where traditional beliefs about mental health may differ from Western frameworks, I am committed to bridging these gaps through education, advocacy, and collaborative care models. I have studied the local healthcare system and understand the unique challenges faced by both patients and professionals in Bangkok’s urban centers.</w:t>
      </w:r>
    </w:p>
    <w:bookmarkEnd w:id="21"/>
    <w:bookmarkStart w:id="22" w:name="X725ee21b1e632fa1b02a9ed823bec2b914b8c82"/>
    <w:p>
      <w:pPr>
        <w:pStyle w:val="Heading2"/>
      </w:pPr>
      <w:r>
        <w:t xml:space="preserve">Thailand Bangkok: A City of Opportunity and Growth</w:t>
      </w:r>
    </w:p>
    <w:p>
      <w:pPr>
        <w:pStyle w:val="FirstParagraph"/>
      </w:pPr>
      <w:r>
        <w:t xml:space="preserve">Choosing Thailand Bangkok as the location for my next professional endeavor is a decision grounded in both personal and professional aspirations. The city is home to world-class hospitals, cutting-edge research facilities, and a growing demand for mental health professionals. As a Psychiatrist, I am eager to collaborate with multidisciplinary teams to address the rising prevalence of mental health disorders in Thailand’s population. Bangkok’s cosmopolitan environment also offers the chance to work with international patients and contribute to global mental health initiatives.</w:t>
      </w:r>
    </w:p>
    <w:p>
      <w:pPr>
        <w:pStyle w:val="BodyText"/>
      </w:pPr>
      <w:r>
        <w:t xml:space="preserve">Moreover, Bangkok’s blend of natural beauty, cultural richness, and economic vitality makes it an ideal place for a psychiatrist to thrive. The city’s bustling streets and serene temples create a unique backdrop that can inspire both personal well-being and professional creativity. I am particularly drawn to the opportunity to work in a setting where mental health care is gaining recognition as a critical component of overall wellness. My goal is to help shape this narrative by promoting awareness, accessibility, and holistic treatment approaches.</w:t>
      </w:r>
    </w:p>
    <w:bookmarkEnd w:id="22"/>
    <w:bookmarkStart w:id="23" w:name="why-hospitalinstitution-name"/>
    <w:p>
      <w:pPr>
        <w:pStyle w:val="Heading2"/>
      </w:pPr>
      <w:r>
        <w:t xml:space="preserve">Why [Hospital/Institution Name]?</w:t>
      </w:r>
    </w:p>
    <w:p>
      <w:pPr>
        <w:pStyle w:val="FirstParagraph"/>
      </w:pPr>
      <w:r>
        <w:t xml:space="preserve">[Hospital/Institution Name] stands out as a leader in mental health care in Thailand Bangkok, and I am especially impressed by [mention specific aspect of the institution, e.g., "its innovative treatment programs for trauma survivors" or "its commitment to patient-centered care"]. I admire how your organization integrates technology with compassionate care to meet the diverse needs of patients. As a Psychiatrist, I am confident that my background in [specific skills or experience] would allow me to contribute meaningfully to your mission.</w:t>
      </w:r>
    </w:p>
    <w:p>
      <w:pPr>
        <w:pStyle w:val="BodyText"/>
      </w:pPr>
      <w:r>
        <w:t xml:space="preserve">Additionally, I am eager to learn from the expertise of your team and grow alongside colleagues who share a passion for mental health. Whether it’s participating in research projects, mentoring junior professionals, or engaging with local communities, I am prepared to bring my full dedication to [Hospital/Institution Name]. My goal is to not only meet the expectations of this role but to exceed them by fostering an environment of trust, innovation, and inclusivity.</w:t>
      </w:r>
    </w:p>
    <w:bookmarkEnd w:id="23"/>
    <w:bookmarkStart w:id="24" w:name="conclusion-a-vision-for-the-future"/>
    <w:p>
      <w:pPr>
        <w:pStyle w:val="Heading2"/>
      </w:pPr>
      <w:r>
        <w:t xml:space="preserve">Conclusion: A Vision for the Future</w:t>
      </w:r>
    </w:p>
    <w:p>
      <w:pPr>
        <w:pStyle w:val="FirstParagraph"/>
      </w:pPr>
      <w:r>
        <w:t xml:space="preserve">In conclusion, I am enthusiastic about the possibility of joining [Hospital/Institution Name] as a Psychiatrist in Thailand Bangkok. My professional journey has prepared me to make a meaningful impact in a city that is at the forefront of mental health innovation. I am confident that my skills, experience, and cultural adaptability align with your organization’s values and goals. I would be honored to contribute to the continued success of your institution while advancing my own career in a dynamic and supportive environment.</w:t>
      </w:r>
    </w:p>
    <w:p>
      <w:pPr>
        <w:pStyle w:val="BodyText"/>
      </w:pPr>
      <w:r>
        <w:t xml:space="preserve">Thank you for considering my application. I would welcome the opportunity to discuss how my background and vision align with the needs of [Hospital/Institution Name]. Please feel free to contact me at [your phone number] or [your email address] at your earliest convenience. I look forward to the possibility of contributing to the mental health landscape in Thailand Bangkok.</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Thailand Bangkok</dc:title>
  <dc:creator/>
  <dc:language>en</dc:language>
  <cp:keywords/>
  <dcterms:created xsi:type="dcterms:W3CDTF">2026-07-23T22:51:54Z</dcterms:created>
  <dcterms:modified xsi:type="dcterms:W3CDTF">2026-07-23T22:51:54Z</dcterms:modified>
</cp:coreProperties>
</file>

<file path=docProps/custom.xml><?xml version="1.0" encoding="utf-8"?>
<Properties xmlns="http://schemas.openxmlformats.org/officeDocument/2006/custom-properties" xmlns:vt="http://schemas.openxmlformats.org/officeDocument/2006/docPropsVTypes"/>
</file>